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F664DD" w14:textId="2078CC81" w:rsidR="00B20C99" w:rsidRDefault="00B20C99" w:rsidP="00B20C99">
      <w:pPr>
        <w:pStyle w:val="Heading1"/>
        <w:jc w:val="center"/>
        <w:rPr>
          <w:noProof/>
        </w:rPr>
      </w:pPr>
      <w:r>
        <w:rPr>
          <w:noProof/>
        </w:rPr>
        <w:t>Heuristic analysis</w:t>
      </w:r>
    </w:p>
    <w:p w14:paraId="495352A0" w14:textId="77777777" w:rsidR="00E865F4" w:rsidRDefault="0095256C" w:rsidP="00E865F4">
      <w:pPr>
        <w:keepNext/>
      </w:pPr>
      <w:r>
        <w:rPr>
          <w:rFonts w:ascii="Calibri" w:hAnsi="Calibri" w:cs="Calibri"/>
          <w:noProof/>
        </w:rPr>
        <w:drawing>
          <wp:inline distT="0" distB="0" distL="0" distR="0" wp14:anchorId="78A6674A" wp14:editId="1E494981">
            <wp:extent cx="5562288" cy="1917510"/>
            <wp:effectExtent l="0" t="0" r="635" b="6985"/>
            <wp:docPr id="2" name="Picture 2" descr="match # &#10;Opponent &#10;Random &#10;W_Open &#10;mm Center &#10;&quot;L Improved &#10;AB_open &#10;AB Center &#10;AB_Improved &#10;Win Rate: &#10;AB_1mproved &#10;AB Custom &#10;AB Custom 2 &#10;AB Custom 3 &#10;Won &#10;97 &#10;73 &#10;88 &#10;67 &#10;49 &#10;53 &#10;58 &#10;I Lost &#10;27 &#10;12 &#10;33 &#10;51 &#10;47 &#10;42 &#10;Won &#10;92 &#10;71 &#10;84 &#10;74 &#10;43 &#10;57 &#10;45 &#10;I Lost &#10;29 &#10;16 &#10;57 &#10;55 &#10;Won &#10;94 &#10;67 &#10;85 &#10;64 &#10;47 &#10;41 &#10;I Lost &#10;33 &#10;15 &#10;36 &#10;53 &#10;59 &#10;Won &#10;90 &#10;74 &#10;86 &#10;75 &#10;45 &#10;47 &#10;48 &#10;I Lost &#10;le &#10;26 &#10;14 &#10;25 &#10;55 &#10;53 &#10;52 &#10;69.3% &#10;66.6% &#10;66.4%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tch # &#10;Opponent &#10;Random &#10;W_Open &#10;mm Center &#10;&quot;L Improved &#10;AB_open &#10;AB Center &#10;AB_Improved &#10;Win Rate: &#10;AB_1mproved &#10;AB Custom &#10;AB Custom 2 &#10;AB Custom 3 &#10;Won &#10;97 &#10;73 &#10;88 &#10;67 &#10;49 &#10;53 &#10;58 &#10;I Lost &#10;27 &#10;12 &#10;33 &#10;51 &#10;47 &#10;42 &#10;Won &#10;92 &#10;71 &#10;84 &#10;74 &#10;43 &#10;57 &#10;45 &#10;I Lost &#10;29 &#10;16 &#10;57 &#10;55 &#10;Won &#10;94 &#10;67 &#10;85 &#10;64 &#10;47 &#10;41 &#10;I Lost &#10;33 &#10;15 &#10;36 &#10;53 &#10;59 &#10;Won &#10;90 &#10;74 &#10;86 &#10;75 &#10;45 &#10;47 &#10;48 &#10;I Lost &#10;le &#10;26 &#10;14 &#10;25 &#10;55 &#10;53 &#10;52 &#10;69.3% &#10;66.6% &#10;66.4% 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160" cy="1923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2E8B6" w14:textId="7FBC9AFB" w:rsidR="00602D27" w:rsidRDefault="00E865F4" w:rsidP="00E865F4">
      <w:pPr>
        <w:pStyle w:val="Caption"/>
        <w:jc w:val="center"/>
      </w:pPr>
      <w:bookmarkStart w:id="0" w:name="_Ref500204568"/>
      <w:r>
        <w:t xml:space="preserve">Table </w:t>
      </w:r>
      <w:fldSimple w:instr=" SEQ Table \* ARABIC ">
        <w:r w:rsidR="00F011FD">
          <w:rPr>
            <w:noProof/>
          </w:rPr>
          <w:t>1</w:t>
        </w:r>
      </w:fldSimple>
      <w:r>
        <w:t>: Heuristic Analysis</w:t>
      </w:r>
      <w:bookmarkEnd w:id="0"/>
    </w:p>
    <w:p w14:paraId="012773EB" w14:textId="77777777" w:rsidR="007A0829" w:rsidRDefault="007A0829" w:rsidP="007A0829">
      <w:pPr>
        <w:pStyle w:val="Heading2"/>
      </w:pPr>
      <w:r>
        <w:t>Heuristic design</w:t>
      </w:r>
    </w:p>
    <w:p w14:paraId="3C0893BE" w14:textId="1863BD95" w:rsidR="008E774D" w:rsidRDefault="008E774D">
      <w:pPr>
        <w:rPr>
          <w:noProof/>
        </w:rPr>
      </w:pPr>
    </w:p>
    <w:p w14:paraId="3C0FEDF4" w14:textId="5EBFCDC2" w:rsidR="008E774D" w:rsidRDefault="008E774D" w:rsidP="007A0829">
      <w:pPr>
        <w:pStyle w:val="Heading3"/>
      </w:pPr>
      <w:r>
        <w:t>Heuristic 1 (Custom_3)</w:t>
      </w:r>
    </w:p>
    <w:p w14:paraId="0F740021" w14:textId="46393636" w:rsidR="004A02C5" w:rsidRDefault="004976B9" w:rsidP="008E774D">
      <w:r>
        <w:t>Get blank spaces, then c</w:t>
      </w:r>
      <w:r w:rsidR="008E774D">
        <w:t>alculate which rows and column</w:t>
      </w:r>
      <w:r>
        <w:t xml:space="preserve"> have the most blanks </w:t>
      </w:r>
      <w:r w:rsidRPr="00B20C99">
        <w:rPr>
          <w:noProof/>
        </w:rPr>
        <w:t>squares</w:t>
      </w:r>
      <w:r>
        <w:t xml:space="preserve"> if the player’s location is near the row and column have the most blanks squares, return higher score</w:t>
      </w:r>
      <w:r w:rsidR="000D57CF">
        <w:t xml:space="preserve"> on the base of</w:t>
      </w:r>
      <w:r w:rsidR="00B20C99">
        <w:t xml:space="preserve"> the</w:t>
      </w:r>
      <w:r w:rsidR="000D57CF">
        <w:t xml:space="preserve"> </w:t>
      </w:r>
      <w:r w:rsidR="000D57CF" w:rsidRPr="00B20C99">
        <w:rPr>
          <w:noProof/>
        </w:rPr>
        <w:t>improved</w:t>
      </w:r>
      <w:r w:rsidR="000D57CF">
        <w:t xml:space="preserve"> </w:t>
      </w:r>
      <w:r w:rsidR="000D57CF" w:rsidRPr="00985350">
        <w:rPr>
          <w:noProof/>
        </w:rPr>
        <w:t>score</w:t>
      </w:r>
      <w:r w:rsidR="000D57CF">
        <w:t>.</w:t>
      </w:r>
      <w:r>
        <w:t xml:space="preserve"> </w:t>
      </w:r>
      <w:r w:rsidR="000D57CF">
        <w:t xml:space="preserve">The reason given a higher </w:t>
      </w:r>
      <w:r w:rsidR="000D57CF" w:rsidRPr="00985350">
        <w:rPr>
          <w:noProof/>
        </w:rPr>
        <w:t>score</w:t>
      </w:r>
      <w:r w:rsidR="000D57CF">
        <w:t xml:space="preserve"> is because </w:t>
      </w:r>
      <w:r w:rsidR="009412A6">
        <w:t>around the player</w:t>
      </w:r>
      <w:r w:rsidR="007D5089">
        <w:t xml:space="preserve"> may contain more blanks.</w:t>
      </w:r>
      <w:r w:rsidR="00FA47BA">
        <w:t xml:space="preserve"> </w:t>
      </w:r>
      <w:r w:rsidR="004A02C5">
        <w:t xml:space="preserve">When comparing to </w:t>
      </w:r>
      <w:proofErr w:type="spellStart"/>
      <w:r w:rsidR="004A02C5">
        <w:t>AB_Improved</w:t>
      </w:r>
      <w:proofErr w:type="spellEnd"/>
      <w:r w:rsidR="004A02C5">
        <w:t>, this evaluation function won 48 out of 100 games, which is about to equal.</w:t>
      </w:r>
    </w:p>
    <w:p w14:paraId="4E2B2D9F" w14:textId="17861F8B" w:rsidR="004976B9" w:rsidRDefault="004976B9" w:rsidP="007A0829">
      <w:pPr>
        <w:pStyle w:val="Heading3"/>
      </w:pPr>
      <w:r>
        <w:t xml:space="preserve">Heuristic </w:t>
      </w:r>
      <w:r w:rsidR="000D57CF">
        <w:t>2</w:t>
      </w:r>
      <w:r>
        <w:t>(Custom_2)</w:t>
      </w:r>
    </w:p>
    <w:p w14:paraId="4F3D2CE7" w14:textId="4840B192" w:rsidR="004976B9" w:rsidRDefault="004976B9" w:rsidP="008E774D">
      <w:r>
        <w:t xml:space="preserve">If the player’s location is on </w:t>
      </w:r>
      <w:r w:rsidR="007D5089">
        <w:t xml:space="preserve">one of the </w:t>
      </w:r>
      <w:r>
        <w:t>legal move</w:t>
      </w:r>
      <w:r w:rsidR="007D5089">
        <w:t xml:space="preserve"> locations </w:t>
      </w:r>
      <w:r>
        <w:t xml:space="preserve">of the opponent, </w:t>
      </w:r>
      <w:r w:rsidR="007D5089">
        <w:t xml:space="preserve">return higher score. </w:t>
      </w:r>
      <w:r w:rsidR="007D5089" w:rsidRPr="00985350">
        <w:rPr>
          <w:noProof/>
        </w:rPr>
        <w:t>Because the player can keep</w:t>
      </w:r>
      <w:r w:rsidR="00B20C99" w:rsidRPr="00985350">
        <w:rPr>
          <w:noProof/>
        </w:rPr>
        <w:t xml:space="preserve"> </w:t>
      </w:r>
      <w:r w:rsidR="007D5089" w:rsidRPr="00985350">
        <w:rPr>
          <w:noProof/>
        </w:rPr>
        <w:t xml:space="preserve">following </w:t>
      </w:r>
      <w:r w:rsidR="00B20C99" w:rsidRPr="00985350">
        <w:rPr>
          <w:noProof/>
        </w:rPr>
        <w:t xml:space="preserve">the </w:t>
      </w:r>
      <w:r w:rsidR="007D5089" w:rsidRPr="00985350">
        <w:rPr>
          <w:noProof/>
        </w:rPr>
        <w:t>opponent, reduce one of the opponent’s possible moves.</w:t>
      </w:r>
      <w:r w:rsidR="005F27A2">
        <w:t xml:space="preserve"> If the player’s location is one square away from the </w:t>
      </w:r>
      <w:r w:rsidR="005F27A2" w:rsidRPr="00985350">
        <w:rPr>
          <w:noProof/>
        </w:rPr>
        <w:t>opponent</w:t>
      </w:r>
      <w:r w:rsidR="005F27A2">
        <w:t xml:space="preserve">, return lower but still positive score, because on the next </w:t>
      </w:r>
      <w:r w:rsidR="005F27A2" w:rsidRPr="00985350">
        <w:rPr>
          <w:noProof/>
        </w:rPr>
        <w:t>move</w:t>
      </w:r>
      <w:r w:rsidR="005F27A2">
        <w:t xml:space="preserve">, no matter where the </w:t>
      </w:r>
      <w:r w:rsidR="005F27A2" w:rsidRPr="00985350">
        <w:rPr>
          <w:noProof/>
        </w:rPr>
        <w:t>opponent</w:t>
      </w:r>
      <w:r w:rsidR="005F27A2">
        <w:t xml:space="preserve"> goes, the player can occupy one of the legal move locations of the </w:t>
      </w:r>
      <w:r w:rsidR="005F27A2" w:rsidRPr="00985350">
        <w:rPr>
          <w:noProof/>
        </w:rPr>
        <w:t>opponent</w:t>
      </w:r>
      <w:r w:rsidR="005F27A2">
        <w:t xml:space="preserve"> or </w:t>
      </w:r>
      <w:r w:rsidR="005F27A2" w:rsidRPr="00985350">
        <w:rPr>
          <w:noProof/>
        </w:rPr>
        <w:t>simply follows</w:t>
      </w:r>
      <w:r w:rsidR="005F27A2">
        <w:t xml:space="preserve"> the </w:t>
      </w:r>
      <w:r w:rsidR="005F27A2" w:rsidRPr="00985350">
        <w:rPr>
          <w:noProof/>
        </w:rPr>
        <w:t>opponent</w:t>
      </w:r>
      <w:r w:rsidR="005F27A2">
        <w:t>.</w:t>
      </w:r>
      <w:r w:rsidR="004A02C5">
        <w:t xml:space="preserve"> </w:t>
      </w:r>
      <w:r w:rsidR="004A02C5">
        <w:t xml:space="preserve">When comparing to </w:t>
      </w:r>
      <w:proofErr w:type="spellStart"/>
      <w:r w:rsidR="004A02C5">
        <w:t>AB_Improved</w:t>
      </w:r>
      <w:proofErr w:type="spellEnd"/>
      <w:r w:rsidR="004A02C5">
        <w:t>, this evaluation function won 4</w:t>
      </w:r>
      <w:r w:rsidR="004A02C5">
        <w:t>1</w:t>
      </w:r>
      <w:r w:rsidR="004A02C5">
        <w:t xml:space="preserve"> out of 100 games</w:t>
      </w:r>
      <w:r w:rsidR="00985350">
        <w:rPr>
          <w:noProof/>
        </w:rPr>
        <w:t>;</w:t>
      </w:r>
      <w:r w:rsidR="004A02C5" w:rsidRPr="00985350">
        <w:rPr>
          <w:noProof/>
        </w:rPr>
        <w:t xml:space="preserve"> </w:t>
      </w:r>
      <w:r w:rsidR="004A02C5" w:rsidRPr="00985350">
        <w:rPr>
          <w:noProof/>
        </w:rPr>
        <w:t>it’s</w:t>
      </w:r>
      <w:r w:rsidR="004A02C5">
        <w:t xml:space="preserve"> hard to say which heuristic function is better without running more experiments and perform a hypothesis test</w:t>
      </w:r>
      <w:r w:rsidR="004A02C5">
        <w:t>.</w:t>
      </w:r>
    </w:p>
    <w:p w14:paraId="16DC6F0E" w14:textId="0F74D11F" w:rsidR="004976B9" w:rsidRDefault="004976B9" w:rsidP="007A0829">
      <w:pPr>
        <w:pStyle w:val="Heading3"/>
      </w:pPr>
      <w:r>
        <w:t xml:space="preserve">Heuristic </w:t>
      </w:r>
      <w:r w:rsidR="000D57CF">
        <w:t>3</w:t>
      </w:r>
      <w:r>
        <w:t>(Custom_1)</w:t>
      </w:r>
    </w:p>
    <w:p w14:paraId="0F8534A5" w14:textId="6196B930" w:rsidR="008E774D" w:rsidRDefault="007D5089">
      <w:r>
        <w:t>Heuristic 3 combines the heuristic 1 and heuristic 2.</w:t>
      </w:r>
      <w:r w:rsidR="009412A6">
        <w:t xml:space="preserve"> </w:t>
      </w:r>
      <w:r w:rsidR="004A02C5">
        <w:t xml:space="preserve">When comparing to </w:t>
      </w:r>
      <w:proofErr w:type="spellStart"/>
      <w:r w:rsidR="004A02C5">
        <w:t>AB_Improved</w:t>
      </w:r>
      <w:proofErr w:type="spellEnd"/>
      <w:r w:rsidR="004A02C5">
        <w:t>, this evaluation function won 4</w:t>
      </w:r>
      <w:r w:rsidR="004A02C5">
        <w:t>5</w:t>
      </w:r>
      <w:r w:rsidR="004A02C5">
        <w:t xml:space="preserve"> out of 100 games, which is about to equal.</w:t>
      </w:r>
    </w:p>
    <w:p w14:paraId="6E4B56D4" w14:textId="77777777" w:rsidR="007A0829" w:rsidRDefault="007A0829"/>
    <w:p w14:paraId="290DEC22" w14:textId="01CE3AEF" w:rsidR="004A02C5" w:rsidRDefault="00A53FDB">
      <w:r>
        <w:t>The heuristic function for isolation game is hard to design because the way to win the game is to live (move) longer than the opponent. Without lookahead, it</w:t>
      </w:r>
      <w:r w:rsidRPr="00985350">
        <w:rPr>
          <w:noProof/>
        </w:rPr>
        <w:t>’s</w:t>
      </w:r>
      <w:r>
        <w:t xml:space="preserve"> hard for the heuristic to provide how long can the player survive. </w:t>
      </w:r>
      <w:r w:rsidR="00E865F4">
        <w:t xml:space="preserve">One observation to support this </w:t>
      </w:r>
      <w:r w:rsidR="007A0829">
        <w:t>theory</w:t>
      </w:r>
      <w:r w:rsidR="00E865F4">
        <w:t xml:space="preserve"> is to look at </w:t>
      </w:r>
      <w:r w:rsidR="00E865F4">
        <w:fldChar w:fldCharType="begin"/>
      </w:r>
      <w:r w:rsidR="00E865F4">
        <w:instrText xml:space="preserve"> REF _Ref500204568 \h </w:instrText>
      </w:r>
      <w:r w:rsidR="00E865F4">
        <w:fldChar w:fldCharType="separate"/>
      </w:r>
      <w:r w:rsidR="00F011FD">
        <w:t xml:space="preserve">Table </w:t>
      </w:r>
      <w:r w:rsidR="00F011FD">
        <w:rPr>
          <w:noProof/>
        </w:rPr>
        <w:t>1</w:t>
      </w:r>
      <w:r w:rsidR="00F011FD">
        <w:t>: Heuristic Analysis</w:t>
      </w:r>
      <w:r w:rsidR="00E865F4">
        <w:fldChar w:fldCharType="end"/>
      </w:r>
      <w:r w:rsidR="00E865F4">
        <w:t xml:space="preserve">. The </w:t>
      </w:r>
      <w:r w:rsidR="00E865F4" w:rsidRPr="00985350">
        <w:rPr>
          <w:noProof/>
        </w:rPr>
        <w:t>4</w:t>
      </w:r>
      <w:r w:rsidR="00E865F4">
        <w:t xml:space="preserve"> evaluation function</w:t>
      </w:r>
      <w:r w:rsidR="007A0829">
        <w:t>s</w:t>
      </w:r>
      <w:r w:rsidR="00E865F4">
        <w:t xml:space="preserve"> (</w:t>
      </w:r>
      <w:proofErr w:type="spellStart"/>
      <w:r w:rsidR="00E865F4">
        <w:t>AB_Improved</w:t>
      </w:r>
      <w:proofErr w:type="spellEnd"/>
      <w:r w:rsidR="00E865F4">
        <w:t xml:space="preserve">, </w:t>
      </w:r>
      <w:proofErr w:type="spellStart"/>
      <w:r w:rsidR="00E865F4">
        <w:t>AB_</w:t>
      </w:r>
      <w:proofErr w:type="gramStart"/>
      <w:r w:rsidR="00E865F4">
        <w:t>Custom</w:t>
      </w:r>
      <w:proofErr w:type="spellEnd"/>
      <w:r w:rsidR="00E865F4">
        <w:t>,</w:t>
      </w:r>
      <w:r w:rsidR="00E865F4" w:rsidRPr="00985350">
        <w:rPr>
          <w:noProof/>
        </w:rPr>
        <w:t>…</w:t>
      </w:r>
      <w:proofErr w:type="gramEnd"/>
      <w:r w:rsidR="00E865F4">
        <w:t xml:space="preserve">) against </w:t>
      </w:r>
      <w:proofErr w:type="spellStart"/>
      <w:r w:rsidR="00E865F4">
        <w:t>AB_Open</w:t>
      </w:r>
      <w:proofErr w:type="spellEnd"/>
      <w:r w:rsidR="00E865F4">
        <w:t xml:space="preserve">, </w:t>
      </w:r>
      <w:proofErr w:type="spellStart"/>
      <w:r w:rsidR="00E865F4">
        <w:t>AB_center</w:t>
      </w:r>
      <w:proofErr w:type="spellEnd"/>
      <w:r w:rsidR="00985350">
        <w:t>,</w:t>
      </w:r>
      <w:r w:rsidR="00E865F4">
        <w:t xml:space="preserve"> </w:t>
      </w:r>
      <w:r w:rsidR="00E865F4" w:rsidRPr="00985350">
        <w:rPr>
          <w:noProof/>
        </w:rPr>
        <w:t>and</w:t>
      </w:r>
      <w:r w:rsidR="00E865F4">
        <w:t xml:space="preserve"> </w:t>
      </w:r>
      <w:proofErr w:type="spellStart"/>
      <w:r w:rsidR="00E865F4">
        <w:t>AB_Improved</w:t>
      </w:r>
      <w:proofErr w:type="spellEnd"/>
      <w:r w:rsidR="00E865F4">
        <w:t xml:space="preserve">. </w:t>
      </w:r>
      <w:proofErr w:type="gramStart"/>
      <w:r w:rsidR="00E865F4">
        <w:t>All of</w:t>
      </w:r>
      <w:proofErr w:type="gramEnd"/>
      <w:r w:rsidR="00E865F4">
        <w:t xml:space="preserve"> the winning </w:t>
      </w:r>
      <w:r w:rsidR="00E865F4" w:rsidRPr="00985350">
        <w:rPr>
          <w:noProof/>
        </w:rPr>
        <w:t>rate</w:t>
      </w:r>
      <w:r w:rsidR="00985350">
        <w:rPr>
          <w:noProof/>
        </w:rPr>
        <w:t>s</w:t>
      </w:r>
      <w:r w:rsidR="00E865F4">
        <w:t xml:space="preserve"> is about 50/50. </w:t>
      </w:r>
      <w:r w:rsidR="00985350" w:rsidRPr="00985350">
        <w:rPr>
          <w:noProof/>
        </w:rPr>
        <w:t>However,</w:t>
      </w:r>
      <w:r w:rsidR="007A0829" w:rsidRPr="00985350">
        <w:rPr>
          <w:noProof/>
        </w:rPr>
        <w:t xml:space="preserve"> AB_Center evaluation function doesn’t make </w:t>
      </w:r>
      <w:r w:rsidR="00300AB9" w:rsidRPr="00985350">
        <w:rPr>
          <w:noProof/>
        </w:rPr>
        <w:t>much</w:t>
      </w:r>
      <w:r w:rsidR="007A0829" w:rsidRPr="00985350">
        <w:rPr>
          <w:noProof/>
        </w:rPr>
        <w:t xml:space="preserve"> sense, it just gives squares far from</w:t>
      </w:r>
      <w:r w:rsidR="00985350" w:rsidRPr="00985350">
        <w:rPr>
          <w:noProof/>
        </w:rPr>
        <w:t xml:space="preserve"> the</w:t>
      </w:r>
      <w:r w:rsidR="007A0829" w:rsidRPr="00985350">
        <w:rPr>
          <w:noProof/>
        </w:rPr>
        <w:t xml:space="preserve"> center higher score, the reason AB_center can beat other evaluation </w:t>
      </w:r>
      <w:r w:rsidR="007A0829" w:rsidRPr="00985350">
        <w:rPr>
          <w:noProof/>
        </w:rPr>
        <w:lastRenderedPageBreak/>
        <w:t>functions</w:t>
      </w:r>
      <w:r w:rsidR="00985350" w:rsidRPr="00985350">
        <w:rPr>
          <w:noProof/>
        </w:rPr>
        <w:t xml:space="preserve"> half of the times</w:t>
      </w:r>
      <w:r w:rsidR="007A0829" w:rsidRPr="00985350">
        <w:rPr>
          <w:noProof/>
        </w:rPr>
        <w:t xml:space="preserve"> is because alpha-</w:t>
      </w:r>
      <w:r w:rsidR="00300AB9" w:rsidRPr="00985350">
        <w:rPr>
          <w:noProof/>
        </w:rPr>
        <w:t>beta (</w:t>
      </w:r>
      <w:r w:rsidR="007A0829" w:rsidRPr="00985350">
        <w:rPr>
          <w:noProof/>
        </w:rPr>
        <w:t>look at MM_Center</w:t>
      </w:r>
      <w:r w:rsidR="00300AB9" w:rsidRPr="00985350">
        <w:rPr>
          <w:noProof/>
        </w:rPr>
        <w:t xml:space="preserve"> against </w:t>
      </w:r>
      <w:r w:rsidR="00985350" w:rsidRPr="00985350">
        <w:rPr>
          <w:noProof/>
        </w:rPr>
        <w:t>an</w:t>
      </w:r>
      <w:r w:rsidR="00300AB9" w:rsidRPr="00985350">
        <w:rPr>
          <w:noProof/>
        </w:rPr>
        <w:t>other heuristic</w:t>
      </w:r>
      <w:r w:rsidR="00985350" w:rsidRPr="00985350">
        <w:rPr>
          <w:noProof/>
        </w:rPr>
        <w:t>s</w:t>
      </w:r>
      <w:r w:rsidR="007A0829" w:rsidRPr="00985350">
        <w:rPr>
          <w:noProof/>
        </w:rPr>
        <w:t xml:space="preserve">, which only wins 10 to 15 out 100 </w:t>
      </w:r>
      <w:r w:rsidR="00300AB9" w:rsidRPr="00985350">
        <w:rPr>
          <w:noProof/>
        </w:rPr>
        <w:t>games</w:t>
      </w:r>
      <w:r w:rsidR="007A0829" w:rsidRPr="00985350">
        <w:rPr>
          <w:noProof/>
        </w:rPr>
        <w:t>) and iterative deepening that lookahead as further as possible.</w:t>
      </w:r>
      <w:r w:rsidR="007A0829">
        <w:t xml:space="preserve"> </w:t>
      </w:r>
      <w:r w:rsidR="00300AB9">
        <w:t xml:space="preserve">This observation </w:t>
      </w:r>
      <w:r w:rsidR="00985350">
        <w:t>shows</w:t>
      </w:r>
      <w:r w:rsidR="00300AB9">
        <w:t xml:space="preserve"> that heuristic function for isolation games should be simple and make some sense. </w:t>
      </w:r>
      <w:r w:rsidR="00985350">
        <w:t xml:space="preserve">In fact, </w:t>
      </w:r>
      <w:r w:rsidR="007872C2">
        <w:t>this is the reason</w:t>
      </w:r>
      <w:r w:rsidR="00985350">
        <w:t xml:space="preserve"> why</w:t>
      </w:r>
      <w:r w:rsidR="007872C2">
        <w:t xml:space="preserve"> </w:t>
      </w:r>
      <w:proofErr w:type="spellStart"/>
      <w:r w:rsidR="007872C2">
        <w:t>AB_Improved</w:t>
      </w:r>
      <w:proofErr w:type="spellEnd"/>
      <w:r w:rsidR="007872C2">
        <w:t xml:space="preserve"> is hard to beat because it</w:t>
      </w:r>
      <w:r w:rsidR="007872C2" w:rsidRPr="00985350">
        <w:rPr>
          <w:noProof/>
        </w:rPr>
        <w:t>’s</w:t>
      </w:r>
      <w:r w:rsidR="007872C2">
        <w:t xml:space="preserve"> simple and make much sense. </w:t>
      </w:r>
      <w:r w:rsidR="00985350">
        <w:t>A simple heuristic can have more search-depths than complex heuristic.</w:t>
      </w:r>
      <w:bookmarkStart w:id="1" w:name="_GoBack"/>
      <w:bookmarkEnd w:id="1"/>
    </w:p>
    <w:p w14:paraId="41713C4B" w14:textId="3022EB07" w:rsidR="00300AB9" w:rsidRDefault="00300AB9"/>
    <w:p w14:paraId="469F46F5" w14:textId="6771EF8E" w:rsidR="00300AB9" w:rsidRDefault="00300AB9"/>
    <w:p w14:paraId="19001087" w14:textId="77777777" w:rsidR="00300AB9" w:rsidRDefault="00300AB9"/>
    <w:p w14:paraId="6978CA48" w14:textId="473E5CA3" w:rsidR="009412A6" w:rsidRDefault="009412A6" w:rsidP="009412A6">
      <w:pPr>
        <w:pStyle w:val="Heading2"/>
      </w:pPr>
      <w:r>
        <w:t xml:space="preserve">Recommendation </w:t>
      </w:r>
    </w:p>
    <w:p w14:paraId="26E1248C" w14:textId="6653FFF1" w:rsidR="002C0869" w:rsidRDefault="00FA47BA" w:rsidP="009412A6">
      <w:r>
        <w:t>Heuristic 3 (</w:t>
      </w:r>
      <w:r w:rsidR="002C0869">
        <w:t>C</w:t>
      </w:r>
      <w:r>
        <w:t xml:space="preserve">ustom_1)’s win rate is 66.6%, which is slightly higher than other heuristic function. </w:t>
      </w:r>
      <w:r w:rsidR="001C499A">
        <w:t xml:space="preserve">Which is my choice of the </w:t>
      </w:r>
      <w:r w:rsidR="001C499A" w:rsidRPr="00680589">
        <w:rPr>
          <w:noProof/>
        </w:rPr>
        <w:t>evaluation</w:t>
      </w:r>
      <w:r w:rsidR="00B20C99" w:rsidRPr="00985350">
        <w:rPr>
          <w:noProof/>
        </w:rPr>
        <w:t>.</w:t>
      </w:r>
      <w:r w:rsidR="002C0869">
        <w:t xml:space="preserve"> The reasons being:</w:t>
      </w:r>
    </w:p>
    <w:p w14:paraId="31F1D516" w14:textId="443DFE80" w:rsidR="008D5E59" w:rsidRDefault="008D5E59" w:rsidP="002C0869">
      <w:pPr>
        <w:pStyle w:val="ListParagraph"/>
        <w:numPr>
          <w:ilvl w:val="0"/>
          <w:numId w:val="1"/>
        </w:numPr>
      </w:pPr>
      <w:r>
        <w:t xml:space="preserve">During my test of the </w:t>
      </w:r>
      <w:r w:rsidRPr="00B20C99">
        <w:rPr>
          <w:noProof/>
        </w:rPr>
        <w:t>evaluation</w:t>
      </w:r>
      <w:r>
        <w:t xml:space="preserve">, this heuristic outperforms all </w:t>
      </w:r>
      <w:r w:rsidRPr="00B20C99">
        <w:rPr>
          <w:noProof/>
        </w:rPr>
        <w:t>other</w:t>
      </w:r>
      <w:r>
        <w:t xml:space="preserve"> </w:t>
      </w:r>
      <w:r w:rsidRPr="00B20C99">
        <w:rPr>
          <w:noProof/>
        </w:rPr>
        <w:t>evaluation</w:t>
      </w:r>
      <w:r>
        <w:t xml:space="preserve"> function</w:t>
      </w:r>
      <w:r w:rsidR="006B24A9">
        <w:t>s</w:t>
      </w:r>
      <w:r>
        <w:t xml:space="preserve"> most of the time. </w:t>
      </w:r>
    </w:p>
    <w:p w14:paraId="3E74AA70" w14:textId="7BFBD8B1" w:rsidR="009412A6" w:rsidRDefault="002C0869" w:rsidP="002C0869">
      <w:pPr>
        <w:pStyle w:val="ListParagraph"/>
        <w:numPr>
          <w:ilvl w:val="0"/>
          <w:numId w:val="1"/>
        </w:numPr>
      </w:pPr>
      <w:r>
        <w:t xml:space="preserve">The evaluation contains more information than all </w:t>
      </w:r>
      <w:r w:rsidR="00B20C99" w:rsidRPr="00B20C99">
        <w:rPr>
          <w:noProof/>
        </w:rPr>
        <w:t>an</w:t>
      </w:r>
      <w:r w:rsidRPr="00B20C99">
        <w:rPr>
          <w:noProof/>
        </w:rPr>
        <w:t>other heuristic</w:t>
      </w:r>
      <w:r w:rsidR="00B20C99">
        <w:rPr>
          <w:noProof/>
        </w:rPr>
        <w:t>;</w:t>
      </w:r>
      <w:r w:rsidRPr="00B20C99">
        <w:rPr>
          <w:noProof/>
        </w:rPr>
        <w:t xml:space="preserve"> it</w:t>
      </w:r>
      <w:r>
        <w:t xml:space="preserve"> knows how to </w:t>
      </w:r>
      <w:r w:rsidR="008D5E59">
        <w:t>tail</w:t>
      </w:r>
      <w:r>
        <w:t xml:space="preserve"> opponent when in the right situation (which, by my </w:t>
      </w:r>
      <w:r w:rsidR="008D5E59">
        <w:t>game playing</w:t>
      </w:r>
      <w:r>
        <w:t xml:space="preserve"> experience, is a good strategy).</w:t>
      </w:r>
      <w:r w:rsidR="008D5E59">
        <w:t xml:space="preserve"> It also </w:t>
      </w:r>
      <w:r w:rsidR="008D5E59" w:rsidRPr="00B20C99">
        <w:rPr>
          <w:noProof/>
        </w:rPr>
        <w:t>knows</w:t>
      </w:r>
      <w:r w:rsidR="008D5E59">
        <w:t xml:space="preserve"> to go near the more blanks squares neighborhood.</w:t>
      </w:r>
    </w:p>
    <w:p w14:paraId="3AD4A8E1" w14:textId="5EF57796" w:rsidR="002C0869" w:rsidRDefault="008D5E59" w:rsidP="002C0869">
      <w:pPr>
        <w:pStyle w:val="ListParagraph"/>
        <w:numPr>
          <w:ilvl w:val="0"/>
          <w:numId w:val="1"/>
        </w:numPr>
      </w:pPr>
      <w:r>
        <w:t xml:space="preserve">The heuristic only depends on current game state and no lookahead required. </w:t>
      </w:r>
    </w:p>
    <w:p w14:paraId="7A01A330" w14:textId="77777777" w:rsidR="004A02C5" w:rsidRPr="004A02C5" w:rsidRDefault="004A02C5" w:rsidP="004A02C5"/>
    <w:sectPr w:rsidR="004A02C5" w:rsidRPr="004A02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0C18C2"/>
    <w:multiLevelType w:val="hybridMultilevel"/>
    <w:tmpl w:val="5AF4D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3tDQwMzcwtzAysjRW0lEKTi0uzszPAykwrgUAfjSG3CwAAAA="/>
  </w:docVars>
  <w:rsids>
    <w:rsidRoot w:val="00602D27"/>
    <w:rsid w:val="000D57CF"/>
    <w:rsid w:val="001550B4"/>
    <w:rsid w:val="001C499A"/>
    <w:rsid w:val="002C0869"/>
    <w:rsid w:val="00300AB9"/>
    <w:rsid w:val="004976B9"/>
    <w:rsid w:val="004A02C5"/>
    <w:rsid w:val="004D4233"/>
    <w:rsid w:val="005F27A2"/>
    <w:rsid w:val="00602D27"/>
    <w:rsid w:val="00680589"/>
    <w:rsid w:val="006B24A9"/>
    <w:rsid w:val="007872C2"/>
    <w:rsid w:val="007A0829"/>
    <w:rsid w:val="007D5089"/>
    <w:rsid w:val="007E6C23"/>
    <w:rsid w:val="008D5E59"/>
    <w:rsid w:val="008E774D"/>
    <w:rsid w:val="009412A6"/>
    <w:rsid w:val="0095256C"/>
    <w:rsid w:val="00985350"/>
    <w:rsid w:val="00A53FDB"/>
    <w:rsid w:val="00B20C99"/>
    <w:rsid w:val="00B35A8F"/>
    <w:rsid w:val="00D53210"/>
    <w:rsid w:val="00D65BB7"/>
    <w:rsid w:val="00E865F4"/>
    <w:rsid w:val="00F011FD"/>
    <w:rsid w:val="00F059B4"/>
    <w:rsid w:val="00F73BD9"/>
    <w:rsid w:val="00FA4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84E2D"/>
  <w15:chartTrackingRefBased/>
  <w15:docId w15:val="{0E4E1230-87A3-4618-9B73-65747C9EB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76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774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08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E774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976B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C086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865F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A082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565DBF-0035-4417-82EC-0EA2F136C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7</TotalTime>
  <Pages>2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 Lin</dc:creator>
  <cp:keywords/>
  <dc:description/>
  <cp:lastModifiedBy>Vincent Lin</cp:lastModifiedBy>
  <cp:revision>9</cp:revision>
  <cp:lastPrinted>2017-12-04T19:27:00Z</cp:lastPrinted>
  <dcterms:created xsi:type="dcterms:W3CDTF">2017-12-02T20:11:00Z</dcterms:created>
  <dcterms:modified xsi:type="dcterms:W3CDTF">2017-12-04T19:28:00Z</dcterms:modified>
</cp:coreProperties>
</file>